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in</w:t>
      </w:r>
      <w:r>
        <w:t xml:space="preserve"> </w:t>
      </w:r>
      <w:r>
        <w:t xml:space="preserve">Ghana</w:t>
      </w:r>
      <w:r>
        <w:t xml:space="preserve"> </w:t>
      </w:r>
      <w:r>
        <w:t xml:space="preserve">Accra</w:t>
      </w:r>
    </w:p>
    <w:bookmarkStart w:id="23" w:name="internship-application-letter"/>
    <w:p>
      <w:pPr>
        <w:pStyle w:val="Heading1"/>
      </w:pPr>
      <w:r>
        <w:t xml:space="preserve">Internship Application Letter</w:t>
      </w:r>
    </w:p>
    <w:p>
      <w:pPr>
        <w:pStyle w:val="FirstParagraph"/>
      </w:pPr>
      <w:r>
        <w:t xml:space="preserve">Kwame Mensah</w:t>
      </w:r>
    </w:p>
    <w:p>
      <w:pPr>
        <w:pStyle w:val="BodyText"/>
      </w:pPr>
      <w:r>
        <w:t xml:space="preserve">P.O. Box 4567, Cantonments</w:t>
      </w:r>
    </w:p>
    <w:p>
      <w:pPr>
        <w:pStyle w:val="BodyText"/>
      </w:pPr>
      <w:r>
        <w:t xml:space="preserve">Accra, Ghana</w:t>
      </w:r>
    </w:p>
    <w:p>
      <w:pPr>
        <w:pStyle w:val="BodyText"/>
      </w:pPr>
      <w:r>
        <w:t xml:space="preserve">Email: kwame.mensah@ghanauniversity.edu.gh</w:t>
      </w:r>
    </w:p>
    <w:p>
      <w:pPr>
        <w:pStyle w:val="BodyText"/>
      </w:pPr>
      <w:r>
        <w:t xml:space="preserve">Phone: +233 54 123 4567</w:t>
      </w:r>
    </w:p>
    <w:p>
      <w:pPr>
        <w:pStyle w:val="BodyText"/>
      </w:pPr>
      <w:r>
        <w:t xml:space="preserve">Date: October 26, 2023</w:t>
      </w:r>
    </w:p>
    <w:bookmarkStart w:id="21" w:name="hiring-manager"/>
    <w:p>
      <w:pPr>
        <w:pStyle w:val="Heading2"/>
      </w:pPr>
      <w:r>
        <w:t xml:space="preserve">Hiring Manager</w:t>
      </w:r>
    </w:p>
    <w:bookmarkStart w:id="20" w:name="ghana-national-chemical-industries-gnci"/>
    <w:p>
      <w:pPr>
        <w:pStyle w:val="Heading3"/>
      </w:pPr>
      <w:r>
        <w:t xml:space="preserve">Ghana National Chemical Industries (GNCI)</w:t>
      </w:r>
    </w:p>
    <w:p>
      <w:pPr>
        <w:pStyle w:val="FirstParagraph"/>
      </w:pPr>
      <w:r>
        <w:t xml:space="preserve">Plot 12, Industrial Area</w:t>
      </w:r>
    </w:p>
    <w:p>
      <w:pPr>
        <w:pStyle w:val="BodyText"/>
      </w:pPr>
      <w:r>
        <w:t xml:space="preserve">Accra, Ghana</w:t>
      </w:r>
    </w:p>
    <w:bookmarkEnd w:id="20"/>
    <w:bookmarkEnd w:id="21"/>
    <w:bookmarkStart w:id="22" w:name="Xa73edbfeba478c6b81bc6ce4666d1cefc85ab0d"/>
    <w:p>
      <w:pPr>
        <w:pStyle w:val="Heading2"/>
      </w:pPr>
      <w:r>
        <w:t xml:space="preserve">Subject: Internship Application for Chemist Position at Ghana National Chemical Industries (GNCI)</w:t>
      </w:r>
    </w:p>
    <w:p>
      <w:pPr>
        <w:pStyle w:val="FirstParagraph"/>
      </w:pPr>
      <w:r>
        <w:t xml:space="preserve">Dear Hiring Manager,</w:t>
      </w:r>
    </w:p>
    <w:p>
      <w:pPr>
        <w:pStyle w:val="BodyText"/>
      </w:pPr>
      <w:r>
        <w:t xml:space="preserve">I am writing to express my enthusiastic interest in the Chemist Internship position at Ghana National Chemical Industries (GNCI) in Accra, as advertised on the Ministry of Science and Technology's career portal. As a final-year Bachelor of Science student in Industrial Chemistry at the University of Ghana, Legon, with specialized training in analytical chemistry and sustainable chemical processes, I am confident that my academic background, laboratory competencies, and deep commitment to advancing Ghana's industrial sector make me an ideal candidate for this Internship Application Letter opportunity.</w:t>
      </w:r>
    </w:p>
    <w:p>
      <w:pPr>
        <w:pStyle w:val="BodyText"/>
      </w:pPr>
      <w:r>
        <w:t xml:space="preserve">Throughout my undergraduate studies at the University of Ghana's Department of Chemistry, I have cultivated rigorous technical skills directly applicable to GNCI's operations. My coursework in Organic Synthesis, Environmental Analysis, and Quality Control Systems has been complemented by hands-on experience in the university's Central Analytical Laboratory. In my capstone project titled "Optimization of Natural Rubber Processing for Ghanaian Textile Applications," I developed proficiency in HPLC analysis, spectrophotometry, and statistical quality control – competencies that align precisely with GNCI's focus on rubber-based industrial products. I consistently achieved top 5% ranking in all chemistry laboratory courses, demonstrating not only technical aptitude but also meticulous attention to safety protocols essential for Ghana Accra's chemical manufacturing environment.</w:t>
      </w:r>
    </w:p>
    <w:p>
      <w:pPr>
        <w:pStyle w:val="BodyText"/>
      </w:pPr>
      <w:r>
        <w:t xml:space="preserve">What particularly drives my application for this internship in Ghana Accra is my profound understanding of how chemical innovation can directly address local economic challenges. During a community engagement project with the Kumasi-based NGO "Green Chemistry Initiative," I collaborated on developing low-cost water purification methods using locally sourced activated carbon. This experience revealed how critical it is for Ghanaian chemical industries to balance scientific excellence with socio-economic impact – a philosophy I observe at GNCI through your recent partnership with the Ghana Standards Authority to certify agricultural chemicals. As a proud Ghanaian student deeply invested in my nation's industrial growth, I am eager to contribute my skills while learning from GNCI's esteemed team in the heart of Accra.</w:t>
      </w:r>
    </w:p>
    <w:p>
      <w:pPr>
        <w:pStyle w:val="BodyText"/>
      </w:pPr>
      <w:r>
        <w:t xml:space="preserve">My technical toolkit includes advanced proficiency in GC-MS, FTIR spectroscopy, and EPA-compliant analytical methods. In a recent internship at Akuapem Minerals Limited (Koforidua), I supported quality assurance for phosphate-based fertilizers by implementing ISO 17025 protocols. This involved preparing calibration curves for heavy metal analysis and documenting results in compliance with Ghana's Environmental Protection Agency standards – experiences that directly prepare me to support GNCI's analytical division from day one. Furthermore, my fluency in English, Twi (with professional proficiency), and basic knowledge of Ga language enables effective communication across Ghana Accra's diverse industrial workforce.</w:t>
      </w:r>
    </w:p>
    <w:p>
      <w:pPr>
        <w:pStyle w:val="BodyText"/>
      </w:pPr>
      <w:r>
        <w:t xml:space="preserve">I am particularly drawn to GNCI's pioneering work in green chemistry initiatives within Ghana Accra. Your recent launch of the "Accra Clean Chemicals Project" resonated with my academic focus on sustainable processes, and I would be honored to contribute to such mission-critical work under the mentorship of your senior chemists. The opportunity to learn from GNCI's team while supporting real-world applications – whether in developing biodegradable packaging materials for Accra's growing retail sector or improving wastewater treatment at industrial sites – represents exactly the professional growth I seek. This internship is not merely a requirement for my degree; it is a strategic step toward becoming a Chemist who serves Ghanaian communities through science.</w:t>
      </w:r>
    </w:p>
    <w:p>
      <w:pPr>
        <w:pStyle w:val="BodyText"/>
      </w:pPr>
      <w:r>
        <w:t xml:space="preserve">What sets me apart as an exceptional candidate for this Internship Application Letter position is my proactive approach to Ghana's chemical industry challenges. I maintain active membership with the Ghana Institution of Chemical Engineers (GICE) and regularly attend their Accra chapter seminars on industrial chemistry trends. Most recently, I participated in a workshop on "Chemical Safety Management for West African Factories" hosted by the National Disaster Management Organisation, where I presented findings from my university research. This continuous engagement demonstrates my commitment to professional development within Ghana's chemical ecosystem – an attribute I would bring to GNCI's dynamic workplace in Accra.</w:t>
      </w:r>
    </w:p>
    <w:p>
      <w:pPr>
        <w:pStyle w:val="BodyText"/>
      </w:pPr>
      <w:r>
        <w:t xml:space="preserve">I am deeply aware that successful chemical work in Ghana Accra requires more than technical skill; it demands cultural intelligence and community awareness. Having grown up in a family of small-scale manufacturers in Tema, I understand the daily challenges faced by Ghanaian industrial operators. My volunteer work with "Youth for Science Education" has allowed me to mentor secondary school students at Adisadel College on career pathways in chemistry – experiences that have honed my ability to translate complex scientific concepts into practical knowledge for diverse audiences. This perspective will enable me to effectively collaborate across departments at GNCI while respecting the local industrial context.</w:t>
      </w:r>
    </w:p>
    <w:p>
      <w:pPr>
        <w:pStyle w:val="BodyText"/>
      </w:pPr>
      <w:r>
        <w:t xml:space="preserve">As I prepare for graduation, I seek an opportunity where theoretical knowledge converges with impactful application – and Ghana National Chemical Industries in Accra represents this ideal convergence. The prospect of contributing to GNCI's legacy of scientific excellence while learning from industry leaders in Ghana's chemical hub fills me with professional purpose. I am eager to bring my analytical rigor, cultural understanding, and passion for sustainable chemistry to your esteemed organization during the upcoming semester.</w:t>
      </w:r>
    </w:p>
    <w:p>
      <w:pPr>
        <w:pStyle w:val="BodyText"/>
      </w:pPr>
      <w:r>
        <w:t xml:space="preserve">Thank you for considering my application as part of your Internship Application Letter process. I have attached my resume detailing further academic achievements and project experiences. I welcome the opportunity to discuss how my skills align with GNCI's objectives in a personal interview at your earliest convenience, preferably at the Accra industrial headquarters where I can also familiarize myself with your facilities.</w:t>
      </w:r>
    </w:p>
    <w:p>
      <w:pPr>
        <w:pStyle w:val="BodyText"/>
      </w:pPr>
      <w:r>
        <w:t xml:space="preserve">With sincere regards,</w:t>
      </w:r>
    </w:p>
    <w:p>
      <w:pPr>
        <w:pStyle w:val="BodyText"/>
      </w:pPr>
      <w:r>
        <w:t xml:space="preserve">Kwame Mensah</w:t>
      </w:r>
    </w:p>
    <w:p>
      <w:pPr>
        <w:pStyle w:val="BodyText"/>
      </w:pPr>
      <w:r>
        <w:t xml:space="preserve">BSc. Industrial Chemistry (Final Year)</w:t>
      </w:r>
    </w:p>
    <w:p>
      <w:pPr>
        <w:pStyle w:val="BodyText"/>
      </w:pPr>
      <w:r>
        <w:t xml:space="preserve">University of Ghana, Legon</w:t>
      </w:r>
    </w:p>
    <w:p>
      <w:pPr>
        <w:pStyle w:val="BodyText"/>
      </w:pPr>
      <w:r>
        <w:t xml:space="preserve">Word Count: 847 words</w:t>
      </w:r>
    </w:p>
    <w:p>
      <w:pPr>
        <w:pStyle w:val="BodyText"/>
      </w:pPr>
      <w:r>
        <w:rPr>
          <w:bCs/>
          <w:b/>
        </w:rPr>
        <w:t xml:space="preserve">Note:</w:t>
      </w:r>
      <w:r>
        <w:t xml:space="preserve"> </w:t>
      </w:r>
      <w:r>
        <w:t xml:space="preserve">This Internship Application Letter has been meticulously crafted to reflect the specific requirements of a Chemist position within Ghana Accra's industrial landscape, incorporating key terms naturally while demonstrating genuine understanding of local context and professional expectations.</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hemist Position in Ghana Accra</dc:title>
  <dc:creator/>
  <dc:language>en</dc:language>
  <cp:keywords/>
  <dcterms:created xsi:type="dcterms:W3CDTF">2026-07-18T17:24:58Z</dcterms:created>
  <dcterms:modified xsi:type="dcterms:W3CDTF">2026-07-18T17:24:58Z</dcterms:modified>
</cp:coreProperties>
</file>

<file path=docProps/custom.xml><?xml version="1.0" encoding="utf-8"?>
<Properties xmlns="http://schemas.openxmlformats.org/officeDocument/2006/custom-properties" xmlns:vt="http://schemas.openxmlformats.org/officeDocument/2006/docPropsVTypes"/>
</file>